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5D526" w14:textId="7A4892DC" w:rsidR="00B12297" w:rsidRDefault="00B12297" w:rsidP="00B12297">
      <w:pPr>
        <w:pStyle w:val="Title"/>
        <w:jc w:val="center"/>
        <w:rPr>
          <w:rFonts w:eastAsia="Times New Roman"/>
          <w:color w:val="FF0000"/>
        </w:rPr>
      </w:pPr>
      <w:r w:rsidRPr="00B12297">
        <w:rPr>
          <w:rFonts w:eastAsia="Times New Roman"/>
          <w:color w:val="FF0000"/>
        </w:rPr>
        <w:t>Python String Functions</w:t>
      </w:r>
    </w:p>
    <w:p w14:paraId="4D37080B" w14:textId="77777777" w:rsidR="00B12297" w:rsidRPr="00B12297" w:rsidRDefault="00B12297" w:rsidP="00B12297"/>
    <w:p w14:paraId="47DEBC8A" w14:textId="77777777" w:rsidR="00B12297" w:rsidRPr="00B12297" w:rsidRDefault="00B12297" w:rsidP="00B12297">
      <w:pPr>
        <w:shd w:val="clear" w:color="auto" w:fill="FFFFFF"/>
        <w:spacing w:after="480" w:line="240" w:lineRule="auto"/>
        <w:textAlignment w:val="baseline"/>
        <w:rPr>
          <w:rFonts w:ascii="Segoe UI" w:eastAsia="Times New Roman" w:hAnsi="Segoe UI" w:cs="Segoe UI"/>
          <w:color w:val="0A0C10"/>
          <w:sz w:val="29"/>
          <w:szCs w:val="29"/>
        </w:rPr>
      </w:pPr>
      <w:r w:rsidRPr="00B12297">
        <w:rPr>
          <w:rFonts w:ascii="Segoe UI" w:eastAsia="Times New Roman" w:hAnsi="Segoe UI" w:cs="Segoe UI"/>
          <w:color w:val="0A0C10"/>
          <w:sz w:val="29"/>
          <w:szCs w:val="29"/>
        </w:rPr>
        <w:t xml:space="preserve">Python has built-in functions for almost every operation that is to be performed on a string. To make it simple, these are classified </w:t>
      </w:r>
      <w:proofErr w:type="gramStart"/>
      <w:r w:rsidRPr="00B12297">
        <w:rPr>
          <w:rFonts w:ascii="Segoe UI" w:eastAsia="Times New Roman" w:hAnsi="Segoe UI" w:cs="Segoe UI"/>
          <w:color w:val="0A0C10"/>
          <w:sz w:val="29"/>
          <w:szCs w:val="29"/>
        </w:rPr>
        <w:t>on the basis of</w:t>
      </w:r>
      <w:proofErr w:type="gramEnd"/>
      <w:r w:rsidRPr="00B12297">
        <w:rPr>
          <w:rFonts w:ascii="Segoe UI" w:eastAsia="Times New Roman" w:hAnsi="Segoe UI" w:cs="Segoe UI"/>
          <w:color w:val="0A0C10"/>
          <w:sz w:val="29"/>
          <w:szCs w:val="29"/>
        </w:rPr>
        <w:t xml:space="preserve"> the frequency of their use as well as their operations. They are as </w:t>
      </w:r>
      <w:proofErr w:type="gramStart"/>
      <w:r w:rsidRPr="00B12297">
        <w:rPr>
          <w:rFonts w:ascii="Segoe UI" w:eastAsia="Times New Roman" w:hAnsi="Segoe UI" w:cs="Segoe UI"/>
          <w:color w:val="0A0C10"/>
          <w:sz w:val="29"/>
          <w:szCs w:val="29"/>
        </w:rPr>
        <w:t>follows :</w:t>
      </w:r>
      <w:proofErr w:type="gramEnd"/>
    </w:p>
    <w:p w14:paraId="46F3DAA4" w14:textId="77777777" w:rsidR="00B12297" w:rsidRPr="00B12297" w:rsidRDefault="00B12297" w:rsidP="00B12297">
      <w:pPr>
        <w:shd w:val="clear" w:color="auto" w:fill="FFFFFF"/>
        <w:spacing w:after="300" w:line="240" w:lineRule="auto"/>
        <w:textAlignment w:val="baseline"/>
        <w:outlineLvl w:val="1"/>
        <w:rPr>
          <w:rFonts w:ascii="Segoe UI" w:eastAsia="Times New Roman" w:hAnsi="Segoe UI" w:cs="Segoe UI"/>
          <w:color w:val="0A0C10"/>
          <w:sz w:val="36"/>
          <w:szCs w:val="36"/>
        </w:rPr>
      </w:pPr>
      <w:r w:rsidRPr="00B12297">
        <w:rPr>
          <w:rFonts w:ascii="Segoe UI" w:eastAsia="Times New Roman" w:hAnsi="Segoe UI" w:cs="Segoe UI"/>
          <w:color w:val="0A0C10"/>
          <w:sz w:val="36"/>
          <w:szCs w:val="36"/>
        </w:rPr>
        <w:t>Python String Functions Classification</w:t>
      </w:r>
    </w:p>
    <w:p w14:paraId="14179D9F" w14:textId="77777777" w:rsidR="00B12297" w:rsidRPr="00B12297" w:rsidRDefault="00B12297" w:rsidP="00B12297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0A0C10"/>
          <w:sz w:val="27"/>
          <w:szCs w:val="27"/>
        </w:rPr>
      </w:pPr>
      <w:r w:rsidRPr="00B12297">
        <w:rPr>
          <w:rFonts w:ascii="Segoe UI" w:eastAsia="Times New Roman" w:hAnsi="Segoe UI" w:cs="Segoe UI"/>
          <w:color w:val="0A0C10"/>
          <w:sz w:val="27"/>
          <w:szCs w:val="27"/>
        </w:rPr>
        <w:t>Basic Functions</w:t>
      </w:r>
    </w:p>
    <w:p w14:paraId="6906A0A5" w14:textId="77777777" w:rsidR="00B12297" w:rsidRPr="00B12297" w:rsidRDefault="00B12297" w:rsidP="00B12297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0A0C10"/>
          <w:sz w:val="27"/>
          <w:szCs w:val="27"/>
        </w:rPr>
      </w:pPr>
      <w:r w:rsidRPr="00B12297">
        <w:rPr>
          <w:rFonts w:ascii="Segoe UI" w:eastAsia="Times New Roman" w:hAnsi="Segoe UI" w:cs="Segoe UI"/>
          <w:color w:val="0A0C10"/>
          <w:sz w:val="27"/>
          <w:szCs w:val="27"/>
        </w:rPr>
        <w:t>Advanced Functions</w:t>
      </w:r>
    </w:p>
    <w:p w14:paraId="3E4DC983" w14:textId="77777777" w:rsidR="00B12297" w:rsidRPr="00B12297" w:rsidRDefault="00B12297" w:rsidP="00B12297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0A0C10"/>
          <w:sz w:val="27"/>
          <w:szCs w:val="27"/>
        </w:rPr>
      </w:pPr>
      <w:r w:rsidRPr="00B12297">
        <w:rPr>
          <w:rFonts w:ascii="Segoe UI" w:eastAsia="Times New Roman" w:hAnsi="Segoe UI" w:cs="Segoe UI"/>
          <w:color w:val="0A0C10"/>
          <w:sz w:val="27"/>
          <w:szCs w:val="27"/>
        </w:rPr>
        <w:t xml:space="preserve">Miscellaneous (These functions are not specifically for </w:t>
      </w:r>
      <w:proofErr w:type="gramStart"/>
      <w:r w:rsidRPr="00B12297">
        <w:rPr>
          <w:rFonts w:ascii="Segoe UI" w:eastAsia="Times New Roman" w:hAnsi="Segoe UI" w:cs="Segoe UI"/>
          <w:color w:val="0A0C10"/>
          <w:sz w:val="27"/>
          <w:szCs w:val="27"/>
        </w:rPr>
        <w:t>strings</w:t>
      </w:r>
      <w:proofErr w:type="gramEnd"/>
      <w:r w:rsidRPr="00B12297">
        <w:rPr>
          <w:rFonts w:ascii="Segoe UI" w:eastAsia="Times New Roman" w:hAnsi="Segoe UI" w:cs="Segoe UI"/>
          <w:color w:val="0A0C10"/>
          <w:sz w:val="27"/>
          <w:szCs w:val="27"/>
        </w:rPr>
        <w:t xml:space="preserve"> but they can be used in string manipulation)</w:t>
      </w:r>
    </w:p>
    <w:p w14:paraId="49386BD3" w14:textId="77777777" w:rsidR="00B12297" w:rsidRPr="00B12297" w:rsidRDefault="00B12297" w:rsidP="00B12297">
      <w:pPr>
        <w:shd w:val="clear" w:color="auto" w:fill="FFFFFF"/>
        <w:spacing w:after="360" w:line="240" w:lineRule="auto"/>
        <w:textAlignment w:val="baseline"/>
        <w:rPr>
          <w:rFonts w:ascii="Segoe UI" w:eastAsia="Times New Roman" w:hAnsi="Segoe UI" w:cs="Segoe UI"/>
          <w:color w:val="0A0C10"/>
          <w:sz w:val="27"/>
          <w:szCs w:val="27"/>
        </w:rPr>
      </w:pPr>
      <w:r w:rsidRPr="00B12297">
        <w:rPr>
          <w:rFonts w:ascii="Segoe UI" w:eastAsia="Times New Roman" w:hAnsi="Segoe UI" w:cs="Segoe UI"/>
          <w:color w:val="0A0C10"/>
          <w:sz w:val="27"/>
          <w:szCs w:val="27"/>
        </w:rPr>
        <w:pict w14:anchorId="0C55F49B">
          <v:rect id="_x0000_i1026" style="width:0;height:.75pt" o:hralign="center" o:hrstd="t" o:hrnoshade="t" o:hr="t" fillcolor="#00d084" stroked="f"/>
        </w:pict>
      </w:r>
    </w:p>
    <w:p w14:paraId="148D5133" w14:textId="77777777" w:rsidR="00B12297" w:rsidRPr="00B12297" w:rsidRDefault="00B12297" w:rsidP="00B12297">
      <w:pPr>
        <w:shd w:val="clear" w:color="auto" w:fill="FFFFFF"/>
        <w:spacing w:line="240" w:lineRule="auto"/>
        <w:textAlignment w:val="baseline"/>
        <w:outlineLvl w:val="1"/>
        <w:rPr>
          <w:rFonts w:ascii="Segoe UI" w:eastAsia="Times New Roman" w:hAnsi="Segoe UI" w:cs="Segoe UI"/>
          <w:color w:val="0A0C10"/>
          <w:sz w:val="36"/>
          <w:szCs w:val="36"/>
        </w:rPr>
      </w:pPr>
      <w:r w:rsidRPr="00B12297">
        <w:rPr>
          <w:rFonts w:ascii="Segoe UI" w:eastAsia="Times New Roman" w:hAnsi="Segoe UI" w:cs="Segoe UI"/>
          <w:color w:val="0A0C10"/>
          <w:sz w:val="36"/>
          <w:szCs w:val="36"/>
        </w:rPr>
        <w:t>Basic String Functions</w:t>
      </w:r>
    </w:p>
    <w:tbl>
      <w:tblPr>
        <w:tblW w:w="10185" w:type="dxa"/>
        <w:tblBorders>
          <w:top w:val="single" w:sz="6" w:space="0" w:color="auto"/>
          <w:left w:val="single" w:sz="6" w:space="0" w:color="auto"/>
          <w:bottom w:val="single" w:sz="2" w:space="0" w:color="auto"/>
          <w:right w:val="single" w:sz="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5"/>
        <w:gridCol w:w="2801"/>
        <w:gridCol w:w="5899"/>
      </w:tblGrid>
      <w:tr w:rsidR="00B12297" w:rsidRPr="00B12297" w14:paraId="17E5C392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C70D950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hyperlink r:id="rId5" w:history="1">
              <w:proofErr w:type="gramStart"/>
              <w:r w:rsidRPr="00B12297">
                <w:rPr>
                  <w:rFonts w:ascii="Times New Roman" w:eastAsia="Times New Roman" w:hAnsi="Times New Roman" w:cs="Times New Roman"/>
                  <w:color w:val="0000FF"/>
                  <w:sz w:val="27"/>
                  <w:szCs w:val="27"/>
                  <w:u w:val="single"/>
                  <w:bdr w:val="none" w:sz="0" w:space="0" w:color="auto" w:frame="1"/>
                </w:rPr>
                <w:t>capitalize(</w:t>
              </w:r>
              <w:proofErr w:type="gramEnd"/>
              <w:r w:rsidRPr="00B12297">
                <w:rPr>
                  <w:rFonts w:ascii="Times New Roman" w:eastAsia="Times New Roman" w:hAnsi="Times New Roman" w:cs="Times New Roman"/>
                  <w:color w:val="0000FF"/>
                  <w:sz w:val="27"/>
                  <w:szCs w:val="27"/>
                  <w:u w:val="single"/>
                  <w:bdr w:val="none" w:sz="0" w:space="0" w:color="auto" w:frame="1"/>
                </w:rPr>
                <w:t>)</w:t>
              </w:r>
            </w:hyperlink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04D85FC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converts the first character of a string to uppercas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91A1008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capitalize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)</w:t>
            </w:r>
          </w:p>
        </w:tc>
      </w:tr>
      <w:tr w:rsidR="00B12297" w:rsidRPr="00B12297" w14:paraId="4B13B3A6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48C8883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casefold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E5DE693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converts any string to lower case irrespective of its cas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3637F33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casefold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)</w:t>
            </w:r>
          </w:p>
        </w:tc>
      </w:tr>
      <w:tr w:rsidR="00B12297" w:rsidRPr="00B12297" w14:paraId="50A174AD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DDFC557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center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CA272E0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is used to center align the string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F1DADCE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center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</w:t>
            </w: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Length,character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34D34423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D05FD91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count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9DD9305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is used to count the number of times a specific value appears in the string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45DFD82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count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</w:t>
            </w: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value,start,end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3A46F677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7E9B960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endswith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C79565D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It checks if the string is ending with specified </w:t>
            </w: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value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then it returns </w:t>
            </w: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lastRenderedPageBreak/>
              <w:t>Tru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5F31A5B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lastRenderedPageBreak/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endswith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</w:t>
            </w: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value,start,end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3B90DABE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F6A122A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find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347B46B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is used to find the presence of a specified value in a string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0E13A92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find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</w:t>
            </w: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value,start,end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72D5BCBA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F246D7C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ndex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3890C4E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is used to find the first occurrence of a specified value in the string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BA9F981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index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</w:t>
            </w: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value,start,end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1D8817FE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CB616F2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salnum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09B00A1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checks if all the characters are alphanumeric then returns Tru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573FB9B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isalnum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)</w:t>
            </w:r>
          </w:p>
        </w:tc>
      </w:tr>
      <w:tr w:rsidR="00B12297" w:rsidRPr="00B12297" w14:paraId="2D72D62E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90D24F9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salpha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85012B0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checks if all the characters are alphabet (a-z) then returns Tru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2E9C68D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isalpha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)</w:t>
            </w:r>
          </w:p>
        </w:tc>
      </w:tr>
      <w:tr w:rsidR="00B12297" w:rsidRPr="00B12297" w14:paraId="1A9603C7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98F7D13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sdecimal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0BE1DFE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checks if all the characters are decimals (0-9) then returns Tru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89155D1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isdecimal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)</w:t>
            </w:r>
          </w:p>
        </w:tc>
      </w:tr>
      <w:tr w:rsidR="00B12297" w:rsidRPr="00B12297" w14:paraId="2D54B98F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81BA7E6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sdigit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804E009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It checks if all the characters are </w:t>
            </w: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digits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then returns Tru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E138150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isdigit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)</w:t>
            </w:r>
          </w:p>
        </w:tc>
      </w:tr>
      <w:tr w:rsidR="00B12297" w:rsidRPr="00B12297" w14:paraId="0552CBC1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65F7CDD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slower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84602ED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checks if all the characters are in lowercase then returns Tru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0EB135D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islower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)</w:t>
            </w:r>
          </w:p>
        </w:tc>
      </w:tr>
      <w:tr w:rsidR="00B12297" w:rsidRPr="00B12297" w14:paraId="04A3BD1B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45F4D0E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snumeric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71BF6CA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checks if all the characters are numeric (0-9) then returns Tru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6D78205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isnumeric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)</w:t>
            </w:r>
          </w:p>
        </w:tc>
      </w:tr>
      <w:tr w:rsidR="00B12297" w:rsidRPr="00B12297" w14:paraId="121F78DD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89A6CA2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sspace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74642B0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It checks if all the characters are </w:t>
            </w: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whitespaces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then returns Tru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D7950D9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isspace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)</w:t>
            </w:r>
          </w:p>
        </w:tc>
      </w:tr>
      <w:tr w:rsidR="00B12297" w:rsidRPr="00B12297" w14:paraId="6277474D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C6C7C91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supper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8F3AF0D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It checks if all the </w:t>
            </w: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lastRenderedPageBreak/>
              <w:t>characters are in uppercase then returns Tru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78F6089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lastRenderedPageBreak/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isupper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)</w:t>
            </w:r>
          </w:p>
        </w:tc>
      </w:tr>
      <w:tr w:rsidR="00B12297" w:rsidRPr="00B12297" w14:paraId="1856931B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4F74585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lower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D32AC0C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is used to convert all characters to lowercas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BFF330F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lower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)</w:t>
            </w:r>
          </w:p>
        </w:tc>
      </w:tr>
      <w:tr w:rsidR="00B12297" w:rsidRPr="00B12297" w14:paraId="6936E02B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C561F51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partition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EFC3C39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is used to split the string into a tuple of three elements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D9F095C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partition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value)</w:t>
            </w:r>
          </w:p>
        </w:tc>
      </w:tr>
      <w:tr w:rsidR="00B12297" w:rsidRPr="00B12297" w14:paraId="43A2E66B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942B1FA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replace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EB2B44B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is used to replace specified word or phrase into another word or phrase in the string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8BB4715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replace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</w:t>
            </w: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oldvalue,newvalue,count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4B0BAF4D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B6E5F07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split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4406650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is used to split a string into a list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5A1CB94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split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</w:t>
            </w: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eparator,maxsplit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3D542C7C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A510234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splitlines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0CE4794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is used to split the string and make a list of it. Splits at the line breaks.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49CC590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splitlines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</w:t>
            </w: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keeplinebreaks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480D48C8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13B5E99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startswith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DA8ED59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It checks if the string is starting with specified </w:t>
            </w: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value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then it returns Tru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4A63A0A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startswith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</w:t>
            </w: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value,start,end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604137B6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0ADEE82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strip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BA3C080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is used to remove characters specified in argument from both the ends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41CCF16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strip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characters</w:t>
            </w: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</w:tr>
      <w:tr w:rsidR="00B12297" w:rsidRPr="00B12297" w14:paraId="0BD7AE80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1032E37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swapcase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210B971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is used to swap uppercase string to lowercase or vice versa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6A6E623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swapcase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)</w:t>
            </w:r>
          </w:p>
        </w:tc>
      </w:tr>
      <w:tr w:rsidR="00B12297" w:rsidRPr="00B12297" w14:paraId="36C2779D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C4E198C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title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B3700C8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converts initial letter of each word to uppercas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825A1F1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title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)</w:t>
            </w:r>
          </w:p>
        </w:tc>
      </w:tr>
      <w:tr w:rsidR="00B12297" w:rsidRPr="00B12297" w14:paraId="4D6DBD34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D738C70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lastRenderedPageBreak/>
              <w:t>upper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4DF8CB0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is used to convert all characters in a string to uppercas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F251A45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upper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)</w:t>
            </w:r>
          </w:p>
        </w:tc>
      </w:tr>
    </w:tbl>
    <w:p w14:paraId="060062B7" w14:textId="77777777" w:rsidR="00B12297" w:rsidRPr="00B12297" w:rsidRDefault="00B12297" w:rsidP="00B12297">
      <w:pPr>
        <w:shd w:val="clear" w:color="auto" w:fill="FFFFFF"/>
        <w:spacing w:after="360" w:line="240" w:lineRule="auto"/>
        <w:textAlignment w:val="baseline"/>
        <w:rPr>
          <w:rFonts w:ascii="Segoe UI" w:eastAsia="Times New Roman" w:hAnsi="Segoe UI" w:cs="Segoe UI"/>
          <w:color w:val="0A0C10"/>
          <w:sz w:val="27"/>
          <w:szCs w:val="27"/>
        </w:rPr>
      </w:pPr>
      <w:r w:rsidRPr="00B12297">
        <w:rPr>
          <w:rFonts w:ascii="Segoe UI" w:eastAsia="Times New Roman" w:hAnsi="Segoe UI" w:cs="Segoe UI"/>
          <w:color w:val="0A0C10"/>
          <w:sz w:val="27"/>
          <w:szCs w:val="27"/>
        </w:rPr>
        <w:pict w14:anchorId="58959408">
          <v:rect id="_x0000_i1027" style="width:0;height:.75pt" o:hralign="center" o:hrstd="t" o:hrnoshade="t" o:hr="t" fillcolor="#00d084" stroked="f"/>
        </w:pict>
      </w:r>
    </w:p>
    <w:p w14:paraId="57D7AC65" w14:textId="77777777" w:rsidR="00B12297" w:rsidRPr="00B12297" w:rsidRDefault="00B12297" w:rsidP="00B12297">
      <w:pPr>
        <w:shd w:val="clear" w:color="auto" w:fill="FFFFFF"/>
        <w:spacing w:line="240" w:lineRule="auto"/>
        <w:textAlignment w:val="baseline"/>
        <w:outlineLvl w:val="1"/>
        <w:rPr>
          <w:rFonts w:ascii="Segoe UI" w:eastAsia="Times New Roman" w:hAnsi="Segoe UI" w:cs="Segoe UI"/>
          <w:color w:val="0A0C10"/>
          <w:sz w:val="36"/>
          <w:szCs w:val="36"/>
        </w:rPr>
      </w:pPr>
      <w:r w:rsidRPr="00B12297">
        <w:rPr>
          <w:rFonts w:ascii="Segoe UI" w:eastAsia="Times New Roman" w:hAnsi="Segoe UI" w:cs="Segoe UI"/>
          <w:color w:val="0A0C10"/>
          <w:sz w:val="36"/>
          <w:szCs w:val="36"/>
        </w:rPr>
        <w:t>Advanced Python String Functions</w:t>
      </w:r>
    </w:p>
    <w:tbl>
      <w:tblPr>
        <w:tblW w:w="10185" w:type="dxa"/>
        <w:tblBorders>
          <w:top w:val="single" w:sz="6" w:space="0" w:color="auto"/>
          <w:left w:val="single" w:sz="6" w:space="0" w:color="auto"/>
          <w:bottom w:val="single" w:sz="2" w:space="0" w:color="auto"/>
          <w:right w:val="single" w:sz="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40"/>
        <w:gridCol w:w="3096"/>
        <w:gridCol w:w="5349"/>
      </w:tblGrid>
      <w:tr w:rsidR="00B12297" w:rsidRPr="00B12297" w14:paraId="24AC6CEE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7FD7516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encode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1819107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is used to return encoded strings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2A590B0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encode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encoding=</w:t>
            </w:r>
            <w:r w:rsidRPr="00B12297">
              <w:rPr>
                <w:rFonts w:ascii="Courier New" w:eastAsia="Times New Roman" w:hAnsi="Courier New" w:cs="Courier New"/>
                <w:i/>
                <w:iCs/>
                <w:sz w:val="23"/>
                <w:szCs w:val="23"/>
                <w:bdr w:val="none" w:sz="0" w:space="0" w:color="auto" w:frame="1"/>
              </w:rPr>
              <w:t>encoding</w:t>
            </w: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, errors=</w:t>
            </w:r>
            <w:r w:rsidRPr="00B12297">
              <w:rPr>
                <w:rFonts w:ascii="Courier New" w:eastAsia="Times New Roman" w:hAnsi="Courier New" w:cs="Courier New"/>
                <w:i/>
                <w:iCs/>
                <w:sz w:val="23"/>
                <w:szCs w:val="23"/>
                <w:bdr w:val="none" w:sz="0" w:space="0" w:color="auto" w:frame="1"/>
              </w:rPr>
              <w:t>errors</w:t>
            </w: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078CF289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5DBBAC3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expandtabs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9987C37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is used to set or fix tab spaces between characters or alphabets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9E23EB8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expandtabs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</w:t>
            </w: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tabsize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082929FC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5413581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format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1AE777E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replaces variable name written within {} with the value at execution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D2B109D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format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value1,value2...)</w:t>
            </w:r>
          </w:p>
        </w:tc>
      </w:tr>
      <w:tr w:rsidR="00B12297" w:rsidRPr="00B12297" w14:paraId="06D1EFA1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E3C5EF2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format_</w:t>
            </w: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map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D133ECE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is used to format a string given and is returned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65D5D52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format</w:t>
            </w:r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_map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mapping)</w:t>
            </w:r>
          </w:p>
        </w:tc>
      </w:tr>
      <w:tr w:rsidR="00B12297" w:rsidRPr="00B12297" w14:paraId="2DACEBE7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EE2A8FD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sidentifier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879BFEA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checks if characters are alphanumeric letters (a-z) and (0-9), or underscores (_) and return Tru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1C42ADC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isidentifier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)</w:t>
            </w:r>
          </w:p>
        </w:tc>
      </w:tr>
      <w:tr w:rsidR="00B12297" w:rsidRPr="00B12297" w14:paraId="69355597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DE2B650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sprintable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D78FA25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checks if all characters are printable then returns Tru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5214A8A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isprintable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)</w:t>
            </w:r>
          </w:p>
        </w:tc>
      </w:tr>
      <w:tr w:rsidR="00B12297" w:rsidRPr="00B12297" w14:paraId="0B4E2D9F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E216A4E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stitle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2F8141F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checks if all initial characters of words are in uppercase then returns Tru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2289E50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istitle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)</w:t>
            </w:r>
          </w:p>
        </w:tc>
      </w:tr>
      <w:tr w:rsidR="00B12297" w:rsidRPr="00B12297" w14:paraId="45E95903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138D5F9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join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C75878E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It accepts words as </w:t>
            </w:r>
            <w:proofErr w:type="spell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erable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and joins them into a string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3DDFAC0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join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</w:t>
            </w: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iterable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48E9DAF2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408A9F3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ljust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B6C8B4B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It returns a left-aligned </w:t>
            </w: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lastRenderedPageBreak/>
              <w:t>string with the minimum value given as width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E28A90C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lastRenderedPageBreak/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ljust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</w:t>
            </w: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length,character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6D2B2EB3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E81487C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lstrip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0C69D54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removes characters from left end based on the given argument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E8E8903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lstrip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characters)</w:t>
            </w:r>
          </w:p>
        </w:tc>
      </w:tr>
      <w:tr w:rsidR="00B12297" w:rsidRPr="00B12297" w14:paraId="7C4A7BC9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CAB778C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maketrans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9160CB3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creates a mapped table usable for translations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DF21CDF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maketrans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</w:t>
            </w: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x,y,z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3E0FB4A4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07BDA0F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rsplit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A695E05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is used to split the string from the right end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748C738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rsplit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</w:t>
            </w: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eparator,maxsplit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384F3908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B91D6CF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rfind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4EABE3C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searches for a specified value and finds the position of its last valu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C90C129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rfind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</w:t>
            </w: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value,start,end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023B8877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24BBA67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rindex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E3ADABC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searches for a specified value and finds the position of its last valu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2E6258D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rindex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</w:t>
            </w: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value,start,end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3F7BE950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0EEE29F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rjust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778B9BE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returns a right-aligned string with the minimum value given as width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D7A7F8B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rjust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</w:t>
            </w: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length,character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747105FC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FB27888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rpartition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CC6C469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looks for the last occurrence of a specified string and splits the string into the tuple of three elements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069C32B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rpartition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value)</w:t>
            </w:r>
          </w:p>
        </w:tc>
      </w:tr>
      <w:tr w:rsidR="00B12297" w:rsidRPr="00B12297" w14:paraId="2D5EA5D3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EFF8BB0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rstrip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C9E9976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removes characters from the right end based on the given argument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B71F207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rstrip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characters)</w:t>
            </w:r>
          </w:p>
        </w:tc>
      </w:tr>
      <w:tr w:rsidR="00B12297" w:rsidRPr="00B12297" w14:paraId="08F6031F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30C5ABC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translate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C0191ED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is used to get a translated string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347EA58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translate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table)</w:t>
            </w:r>
          </w:p>
        </w:tc>
      </w:tr>
      <w:tr w:rsidR="00B12297" w:rsidRPr="00B12297" w14:paraId="3872A4E4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0E264DF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zfill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844AA15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returns a new string with ‘0’ characters padded to the left on the string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D3DD720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r_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.zfill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</w:t>
            </w: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len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</w:tbl>
    <w:p w14:paraId="212C967F" w14:textId="77777777" w:rsidR="00B12297" w:rsidRPr="00B12297" w:rsidRDefault="00B12297" w:rsidP="00B12297">
      <w:pPr>
        <w:shd w:val="clear" w:color="auto" w:fill="FFFFFF"/>
        <w:spacing w:after="360" w:line="240" w:lineRule="auto"/>
        <w:textAlignment w:val="baseline"/>
        <w:rPr>
          <w:rFonts w:ascii="Segoe UI" w:eastAsia="Times New Roman" w:hAnsi="Segoe UI" w:cs="Segoe UI"/>
          <w:color w:val="0A0C10"/>
          <w:sz w:val="27"/>
          <w:szCs w:val="27"/>
        </w:rPr>
      </w:pPr>
      <w:r w:rsidRPr="00B12297">
        <w:rPr>
          <w:rFonts w:ascii="Segoe UI" w:eastAsia="Times New Roman" w:hAnsi="Segoe UI" w:cs="Segoe UI"/>
          <w:color w:val="0A0C10"/>
          <w:sz w:val="27"/>
          <w:szCs w:val="27"/>
        </w:rPr>
        <w:lastRenderedPageBreak/>
        <w:pict w14:anchorId="7D5CD9CF">
          <v:rect id="_x0000_i1028" style="width:0;height:.75pt" o:hralign="center" o:hrstd="t" o:hrnoshade="t" o:hr="t" fillcolor="#00d084" stroked="f"/>
        </w:pict>
      </w:r>
    </w:p>
    <w:p w14:paraId="46964D8B" w14:textId="77777777" w:rsidR="00B12297" w:rsidRPr="00B12297" w:rsidRDefault="00B12297" w:rsidP="00B12297">
      <w:pPr>
        <w:shd w:val="clear" w:color="auto" w:fill="FFFFFF"/>
        <w:spacing w:line="240" w:lineRule="auto"/>
        <w:textAlignment w:val="baseline"/>
        <w:outlineLvl w:val="1"/>
        <w:rPr>
          <w:rFonts w:ascii="Segoe UI" w:eastAsia="Times New Roman" w:hAnsi="Segoe UI" w:cs="Segoe UI"/>
          <w:color w:val="0A0C10"/>
          <w:sz w:val="36"/>
          <w:szCs w:val="36"/>
        </w:rPr>
      </w:pPr>
      <w:r w:rsidRPr="00B12297">
        <w:rPr>
          <w:rFonts w:ascii="Segoe UI" w:eastAsia="Times New Roman" w:hAnsi="Segoe UI" w:cs="Segoe UI"/>
          <w:color w:val="0A0C10"/>
          <w:sz w:val="36"/>
          <w:szCs w:val="36"/>
        </w:rPr>
        <w:t>Miscellaneous Functions that work on String</w:t>
      </w:r>
    </w:p>
    <w:tbl>
      <w:tblPr>
        <w:tblW w:w="10185" w:type="dxa"/>
        <w:tblBorders>
          <w:top w:val="single" w:sz="6" w:space="0" w:color="auto"/>
          <w:left w:val="single" w:sz="6" w:space="0" w:color="auto"/>
          <w:bottom w:val="single" w:sz="2" w:space="0" w:color="auto"/>
          <w:right w:val="single" w:sz="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5"/>
        <w:gridCol w:w="2964"/>
        <w:gridCol w:w="5676"/>
      </w:tblGrid>
      <w:tr w:rsidR="00B12297" w:rsidRPr="00B12297" w14:paraId="4F674B07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F29AB4F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ascii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C9DB90F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returns a string containing the printable form of an object and ignores the non-ASCII values in the string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9D1599A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ascii(object)</w:t>
            </w:r>
          </w:p>
        </w:tc>
      </w:tr>
      <w:tr w:rsidR="00B12297" w:rsidRPr="00B12297" w14:paraId="6E3D3E62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8B61C77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bool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D6EE1AB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It returns </w:t>
            </w:r>
            <w:proofErr w:type="spell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boolean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value </w:t>
            </w: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.e.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True or False for an object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1D407D4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bool(value)</w:t>
            </w:r>
          </w:p>
        </w:tc>
      </w:tr>
      <w:tr w:rsidR="00B12297" w:rsidRPr="00B12297" w14:paraId="76B3D4B0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E8F24DF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bytearray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4864ED0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returns an object containing an array of bytes provided through the input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F8A4631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bytearray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</w:t>
            </w:r>
            <w:proofErr w:type="spellStart"/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ource,encoding</w:t>
            </w:r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,errors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3B1DDAE1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BF34CC3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bytes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FD4B32C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returns bytes object which cannot be modified and is a sequence of integers in the range from 0 to 255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DEA9333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bytes(</w:t>
            </w:r>
            <w:proofErr w:type="spellStart"/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ource,encoding</w:t>
            </w:r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,errors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75CF9AC7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362AAEE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enumerate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B4420FB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It is used to add a counter to an </w:t>
            </w:r>
            <w:proofErr w:type="spell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erable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and then returns its valu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FB24A0C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enumerate(</w:t>
            </w:r>
            <w:proofErr w:type="spellStart"/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iterable,start</w:t>
            </w:r>
            <w:proofErr w:type="spellEnd"/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=0)</w:t>
            </w:r>
          </w:p>
        </w:tc>
      </w:tr>
      <w:tr w:rsidR="00B12297" w:rsidRPr="00B12297" w14:paraId="13D26317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871BE34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float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E9A98BE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returns floating-point number from the given argument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BE2B8A6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float(argument)</w:t>
            </w:r>
          </w:p>
        </w:tc>
      </w:tr>
      <w:tr w:rsidR="00B12297" w:rsidRPr="00B12297" w14:paraId="149A2E2E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9303855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hash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9EDD997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returns the hash value of the object, if applicabl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4C13EFC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hash(object)</w:t>
            </w:r>
          </w:p>
        </w:tc>
      </w:tr>
      <w:tr w:rsidR="00B12297" w:rsidRPr="00B12297" w14:paraId="16C40C88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9EA4C03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d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C72FCDC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returns the specific identity of an object which is a unique integer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25B61CE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id(object)</w:t>
            </w:r>
          </w:p>
        </w:tc>
      </w:tr>
      <w:tr w:rsidR="00B12297" w:rsidRPr="00B12297" w14:paraId="37EED34C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A217812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nt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108535B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It returns an integer </w:t>
            </w: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lastRenderedPageBreak/>
              <w:t>object from the given input and the base of the returned object will always be 10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772BDF8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lastRenderedPageBreak/>
              <w:t>int(x=</w:t>
            </w: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0,base</w:t>
            </w:r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=10)</w:t>
            </w:r>
          </w:p>
        </w:tc>
      </w:tr>
      <w:tr w:rsidR="00B12297" w:rsidRPr="00B12297" w14:paraId="10D263BF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02CDC48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len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40B8F8C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It returns the length of sequence </w:t>
            </w: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.e.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number of items in an object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A8EBC16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len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sequence)</w:t>
            </w:r>
          </w:p>
        </w:tc>
      </w:tr>
      <w:tr w:rsidR="00B12297" w:rsidRPr="00B12297" w14:paraId="46F4A717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249625C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map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44F6AAC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It is used to apply a given function to every item of </w:t>
            </w:r>
            <w:proofErr w:type="spell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erable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which can be a tuple, list, etc. </w:t>
            </w: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and also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returns a list containing resultant values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5BBF6B6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map(</w:t>
            </w:r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 xml:space="preserve">function, </w:t>
            </w: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iterable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, ...)</w:t>
            </w:r>
          </w:p>
        </w:tc>
      </w:tr>
      <w:tr w:rsidR="00B12297" w:rsidRPr="00B12297" w14:paraId="54AA944C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2BB0AAD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ord</w:t>
            </w:r>
            <w:proofErr w:type="spell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C956936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accepts a string argument of single Unicode character and returns its respect Unicode point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AF218B5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spell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ord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(character)</w:t>
            </w:r>
          </w:p>
        </w:tc>
      </w:tr>
      <w:tr w:rsidR="00B12297" w:rsidRPr="00B12297" w14:paraId="0C7A8285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F07F875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print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FD379F7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prints the provided object to any output devic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EFAF449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print</w:t>
            </w:r>
            <w:r w:rsidRPr="00B12297">
              <w:rPr>
                <w:rFonts w:ascii="Courier New" w:eastAsia="Times New Roman" w:hAnsi="Courier New" w:cs="Courier New"/>
                <w:i/>
                <w:iCs/>
                <w:sz w:val="23"/>
                <w:szCs w:val="23"/>
                <w:bdr w:val="none" w:sz="0" w:space="0" w:color="auto" w:frame="1"/>
              </w:rPr>
              <w:t>(object(s</w:t>
            </w:r>
            <w:proofErr w:type="gramStart"/>
            <w:r w:rsidRPr="00B12297">
              <w:rPr>
                <w:rFonts w:ascii="Courier New" w:eastAsia="Times New Roman" w:hAnsi="Courier New" w:cs="Courier New"/>
                <w:i/>
                <w:iCs/>
                <w:sz w:val="23"/>
                <w:szCs w:val="23"/>
                <w:bdr w:val="none" w:sz="0" w:space="0" w:color="auto" w:frame="1"/>
              </w:rPr>
              <w:t>)</w:t>
            </w: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,separator</w:t>
            </w:r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=</w:t>
            </w:r>
            <w:r w:rsidRPr="00B12297">
              <w:rPr>
                <w:rFonts w:ascii="Courier New" w:eastAsia="Times New Roman" w:hAnsi="Courier New" w:cs="Courier New"/>
                <w:i/>
                <w:iCs/>
                <w:sz w:val="23"/>
                <w:szCs w:val="23"/>
                <w:bdr w:val="none" w:sz="0" w:space="0" w:color="auto" w:frame="1"/>
              </w:rPr>
              <w:t>separator</w:t>
            </w: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, end=</w:t>
            </w:r>
            <w:proofErr w:type="spellStart"/>
            <w:r w:rsidRPr="00B12297">
              <w:rPr>
                <w:rFonts w:ascii="Courier New" w:eastAsia="Times New Roman" w:hAnsi="Courier New" w:cs="Courier New"/>
                <w:i/>
                <w:iCs/>
                <w:sz w:val="23"/>
                <w:szCs w:val="23"/>
                <w:bdr w:val="none" w:sz="0" w:space="0" w:color="auto" w:frame="1"/>
              </w:rPr>
              <w:t>end</w:t>
            </w: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,file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=</w:t>
            </w:r>
            <w:proofErr w:type="spellStart"/>
            <w:r w:rsidRPr="00B12297">
              <w:rPr>
                <w:rFonts w:ascii="Courier New" w:eastAsia="Times New Roman" w:hAnsi="Courier New" w:cs="Courier New"/>
                <w:i/>
                <w:iCs/>
                <w:sz w:val="23"/>
                <w:szCs w:val="23"/>
                <w:bdr w:val="none" w:sz="0" w:space="0" w:color="auto" w:frame="1"/>
              </w:rPr>
              <w:t>file</w:t>
            </w: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,flush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=</w:t>
            </w:r>
            <w:r w:rsidRPr="00B12297">
              <w:rPr>
                <w:rFonts w:ascii="Courier New" w:eastAsia="Times New Roman" w:hAnsi="Courier New" w:cs="Courier New"/>
                <w:i/>
                <w:iCs/>
                <w:sz w:val="23"/>
                <w:szCs w:val="23"/>
                <w:bdr w:val="none" w:sz="0" w:space="0" w:color="auto" w:frame="1"/>
              </w:rPr>
              <w:t>flush</w:t>
            </w: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2331BA12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2EDCE4E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slice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81063B3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It creates an object which represents a set of indices specified by its </w:t>
            </w: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range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start, stop, step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7CD89F0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lice(stop)</w:t>
            </w: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br/>
              <w:t>slice(</w:t>
            </w:r>
            <w:proofErr w:type="spellStart"/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start,stop</w:t>
            </w:r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,step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  <w:tr w:rsidR="00B12297" w:rsidRPr="00B12297" w14:paraId="2FC143E7" w14:textId="77777777" w:rsidTr="00B12297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5BBFE02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proofErr w:type="gramStart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type(</w:t>
            </w:r>
            <w:proofErr w:type="gramEnd"/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80C78C7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Times New Roman" w:eastAsia="Times New Roman" w:hAnsi="Times New Roman" w:cs="Times New Roman"/>
                <w:sz w:val="27"/>
                <w:szCs w:val="27"/>
              </w:rPr>
              <w:t>It returns the object’s typ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1825344" w14:textId="77777777" w:rsidR="00B12297" w:rsidRPr="00B12297" w:rsidRDefault="00B12297" w:rsidP="00B12297">
            <w:pPr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type(object)</w:t>
            </w:r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br/>
              <w:t>type(</w:t>
            </w:r>
            <w:proofErr w:type="spellStart"/>
            <w:proofErr w:type="gramStart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name,bases</w:t>
            </w:r>
            <w:proofErr w:type="gram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,dict</w:t>
            </w:r>
            <w:proofErr w:type="spellEnd"/>
            <w:r w:rsidRPr="00B12297">
              <w:rPr>
                <w:rFonts w:ascii="Courier New" w:eastAsia="Times New Roman" w:hAnsi="Courier New" w:cs="Courier New"/>
                <w:sz w:val="23"/>
                <w:szCs w:val="23"/>
                <w:bdr w:val="none" w:sz="0" w:space="0" w:color="auto" w:frame="1"/>
              </w:rPr>
              <w:t>)</w:t>
            </w:r>
          </w:p>
        </w:tc>
      </w:tr>
    </w:tbl>
    <w:p w14:paraId="2456B37C" w14:textId="77777777" w:rsidR="00B12297" w:rsidRPr="00B12297" w:rsidRDefault="00B12297" w:rsidP="00B12297">
      <w:pPr>
        <w:shd w:val="clear" w:color="auto" w:fill="FFFFFF"/>
        <w:spacing w:after="360" w:line="240" w:lineRule="auto"/>
        <w:textAlignment w:val="baseline"/>
        <w:rPr>
          <w:rFonts w:ascii="Segoe UI" w:eastAsia="Times New Roman" w:hAnsi="Segoe UI" w:cs="Segoe UI"/>
          <w:color w:val="0A0C10"/>
          <w:sz w:val="27"/>
          <w:szCs w:val="27"/>
        </w:rPr>
      </w:pPr>
      <w:r w:rsidRPr="00B12297">
        <w:rPr>
          <w:rFonts w:ascii="Segoe UI" w:eastAsia="Times New Roman" w:hAnsi="Segoe UI" w:cs="Segoe UI"/>
          <w:color w:val="0A0C10"/>
          <w:sz w:val="27"/>
          <w:szCs w:val="27"/>
        </w:rPr>
        <w:pict w14:anchorId="6E1CD168">
          <v:rect id="_x0000_i1029" style="width:0;height:.75pt" o:hralign="center" o:hrstd="t" o:hrnoshade="t" o:hr="t" fillcolor="#00d084" stroked="f"/>
        </w:pict>
      </w:r>
    </w:p>
    <w:p w14:paraId="7C218710" w14:textId="77777777" w:rsidR="00A90CF5" w:rsidRDefault="00B12297"/>
    <w:sectPr w:rsidR="00A90C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041D0"/>
    <w:multiLevelType w:val="multilevel"/>
    <w:tmpl w:val="3A4E52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C45A17"/>
    <w:multiLevelType w:val="multilevel"/>
    <w:tmpl w:val="FA260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A20059"/>
    <w:multiLevelType w:val="multilevel"/>
    <w:tmpl w:val="20944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F74D30"/>
    <w:multiLevelType w:val="multilevel"/>
    <w:tmpl w:val="F5C06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NTI3NzE3MDE1MDNS0lEKTi0uzszPAykwrAUA7sjzzCwAAAA="/>
  </w:docVars>
  <w:rsids>
    <w:rsidRoot w:val="00B12297"/>
    <w:rsid w:val="00012873"/>
    <w:rsid w:val="00B072C7"/>
    <w:rsid w:val="00B12297"/>
    <w:rsid w:val="00B51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27B4E"/>
  <w15:chartTrackingRefBased/>
  <w15:docId w15:val="{B7020F2A-985F-4835-9D83-54784DC3D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1229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B1229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229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12297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B12297"/>
    <w:rPr>
      <w:color w:val="0000FF"/>
      <w:u w:val="single"/>
    </w:rPr>
  </w:style>
  <w:style w:type="character" w:customStyle="1" w:styleId="site-logo-img">
    <w:name w:val="site-logo-img"/>
    <w:basedOn w:val="DefaultParagraphFont"/>
    <w:rsid w:val="00B12297"/>
  </w:style>
  <w:style w:type="paragraph" w:customStyle="1" w:styleId="menu-item">
    <w:name w:val="menu-item"/>
    <w:basedOn w:val="Normal"/>
    <w:rsid w:val="00B122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122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B12297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12297"/>
    <w:rPr>
      <w:i/>
      <w:iCs/>
    </w:rPr>
  </w:style>
  <w:style w:type="character" w:customStyle="1" w:styleId="screen-reader-text">
    <w:name w:val="screen-reader-text"/>
    <w:basedOn w:val="DefaultParagraphFont"/>
    <w:rsid w:val="00B12297"/>
  </w:style>
  <w:style w:type="character" w:customStyle="1" w:styleId="ast-left-arrow">
    <w:name w:val="ast-left-arrow"/>
    <w:basedOn w:val="DefaultParagraphFont"/>
    <w:rsid w:val="00B12297"/>
  </w:style>
  <w:style w:type="character" w:customStyle="1" w:styleId="ast-right-arrow">
    <w:name w:val="ast-right-arrow"/>
    <w:basedOn w:val="DefaultParagraphFont"/>
    <w:rsid w:val="00B12297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12297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12297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12297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12297"/>
    <w:rPr>
      <w:rFonts w:ascii="Arial" w:eastAsia="Times New Roman" w:hAnsi="Arial" w:cs="Arial"/>
      <w:vanish/>
      <w:sz w:val="16"/>
      <w:szCs w:val="16"/>
    </w:rPr>
  </w:style>
  <w:style w:type="character" w:customStyle="1" w:styleId="ast-footer-site-title">
    <w:name w:val="ast-footer-site-title"/>
    <w:basedOn w:val="DefaultParagraphFont"/>
    <w:rsid w:val="00B12297"/>
  </w:style>
  <w:style w:type="paragraph" w:styleId="Title">
    <w:name w:val="Title"/>
    <w:basedOn w:val="Normal"/>
    <w:next w:val="Normal"/>
    <w:link w:val="TitleChar"/>
    <w:uiPriority w:val="10"/>
    <w:qFormat/>
    <w:rsid w:val="00B122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229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22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62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9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68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97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409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7306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62707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8726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93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0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876561">
                  <w:marLeft w:val="0"/>
                  <w:marRight w:val="0"/>
                  <w:marTop w:val="960"/>
                  <w:marBottom w:val="9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98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447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1476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183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991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72073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55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8995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9264549">
                              <w:marLeft w:val="0"/>
                              <w:marRight w:val="0"/>
                              <w:marTop w:val="12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228240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6631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6249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5545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74820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5426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16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95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askpython.com/python/string/python-string-capitalize-func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034</Words>
  <Characters>5894</Characters>
  <Application>Microsoft Office Word</Application>
  <DocSecurity>0</DocSecurity>
  <Lines>49</Lines>
  <Paragraphs>13</Paragraphs>
  <ScaleCrop>false</ScaleCrop>
  <Company/>
  <LinksUpToDate>false</LinksUpToDate>
  <CharactersWithSpaces>6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TURI A. (746141)</dc:creator>
  <cp:keywords/>
  <dc:description/>
  <cp:lastModifiedBy>RATURI A. (746141)</cp:lastModifiedBy>
  <cp:revision>1</cp:revision>
  <dcterms:created xsi:type="dcterms:W3CDTF">2022-06-21T02:39:00Z</dcterms:created>
  <dcterms:modified xsi:type="dcterms:W3CDTF">2022-06-21T02:41:00Z</dcterms:modified>
</cp:coreProperties>
</file>